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561C" w:rsidRDefault="00E3561C">
      <w:r>
        <w:t xml:space="preserve">Dear </w:t>
      </w:r>
      <w:r w:rsidR="008D7846">
        <w:t>[</w:t>
      </w:r>
      <w:r w:rsidR="008D7846" w:rsidRPr="008D7846">
        <w:rPr>
          <w:highlight w:val="yellow"/>
        </w:rPr>
        <w:t>Insert Name</w:t>
      </w:r>
      <w:r w:rsidR="008D7846">
        <w:t>]</w:t>
      </w:r>
    </w:p>
    <w:p w:rsidR="00E3561C" w:rsidRDefault="008D7846" w:rsidP="00E3561C">
      <w:r>
        <w:t>I have been invited to</w:t>
      </w:r>
      <w:r w:rsidR="00E3561C">
        <w:t xml:space="preserve"> attend the CallMiner </w:t>
      </w:r>
      <w:r w:rsidR="00CD59B1">
        <w:t>Conference for users and customer engagement professionals</w:t>
      </w:r>
      <w:r w:rsidR="00CB4824">
        <w:t xml:space="preserve"> - </w:t>
      </w:r>
      <w:r>
        <w:t>L</w:t>
      </w:r>
      <w:r w:rsidR="00DA51C8">
        <w:t>isten 20</w:t>
      </w:r>
      <w:r w:rsidR="0093556E">
        <w:t>19</w:t>
      </w:r>
      <w:r w:rsidR="00CB4824">
        <w:t xml:space="preserve"> - </w:t>
      </w:r>
      <w:r>
        <w:t xml:space="preserve">to be held </w:t>
      </w:r>
      <w:r w:rsidR="0093556E">
        <w:t xml:space="preserve">November </w:t>
      </w:r>
      <w:r w:rsidR="00B45915">
        <w:t>4-6</w:t>
      </w:r>
      <w:r w:rsidR="0093556E">
        <w:t xml:space="preserve"> in Hollywood Beach, Florida</w:t>
      </w:r>
      <w:r w:rsidR="00B45915">
        <w:t xml:space="preserve"> (7 miles from Fort Lauderdale’s airport)</w:t>
      </w:r>
      <w:r w:rsidR="00E3561C">
        <w:t xml:space="preserve">.  </w:t>
      </w:r>
      <w:r w:rsidR="00B7679A">
        <w:rPr>
          <w:rFonts w:ascii="Segoe UI" w:hAnsi="Segoe UI" w:cs="Segoe UI"/>
          <w:color w:val="000000"/>
          <w:sz w:val="20"/>
          <w:szCs w:val="20"/>
        </w:rPr>
        <w:t>A</w:t>
      </w:r>
      <w:r w:rsidR="00B7679A">
        <w:t xml:space="preserve">fter reviewing the </w:t>
      </w:r>
      <w:r w:rsidR="00CD59B1">
        <w:t>agenda</w:t>
      </w:r>
      <w:r w:rsidR="00B7679A">
        <w:t xml:space="preserve">, I have identified </w:t>
      </w:r>
      <w:r w:rsidR="00B7679A">
        <w:rPr>
          <w:noProof/>
        </w:rPr>
        <w:t>some</w:t>
      </w:r>
      <w:r w:rsidR="00B7679A">
        <w:t xml:space="preserve"> sessions that will help me further my knowledge and understanding of speech </w:t>
      </w:r>
      <w:r w:rsidR="00CD59B1">
        <w:t>and customer engagement analytics</w:t>
      </w:r>
      <w:r w:rsidR="00B7679A">
        <w:t xml:space="preserve"> </w:t>
      </w:r>
      <w:r w:rsidR="00FE4307">
        <w:t>and help</w:t>
      </w:r>
      <w:r w:rsidR="00B7679A">
        <w:t xml:space="preserve"> us advance our program.</w:t>
      </w:r>
      <w:r w:rsidR="00B7679A">
        <w:rPr>
          <w:rFonts w:ascii="Segoe UI" w:hAnsi="Segoe UI" w:cs="Segoe UI"/>
          <w:color w:val="000000"/>
          <w:sz w:val="20"/>
          <w:szCs w:val="20"/>
        </w:rPr>
        <w:t xml:space="preserve">  Additionally, t</w:t>
      </w:r>
      <w:r w:rsidR="00B7679A">
        <w:t xml:space="preserve">his event will allow </w:t>
      </w:r>
      <w:r w:rsidR="00E3561C">
        <w:t>me to discover new methods, uses, and best practices from ind</w:t>
      </w:r>
      <w:r>
        <w:t>ustry gurus; including experts in</w:t>
      </w:r>
      <w:r w:rsidR="00E3561C">
        <w:t xml:space="preserve"> the </w:t>
      </w:r>
      <w:r w:rsidR="00E3561C" w:rsidRPr="008D7846">
        <w:rPr>
          <w:highlight w:val="yellow"/>
        </w:rPr>
        <w:t>[line of business]</w:t>
      </w:r>
      <w:r w:rsidR="00E3561C">
        <w:t xml:space="preserve"> industry.  </w:t>
      </w:r>
    </w:p>
    <w:p w:rsidR="008D7846" w:rsidRPr="008D7846" w:rsidRDefault="00E3561C" w:rsidP="0041715D">
      <w:pPr>
        <w:rPr>
          <w:noProof/>
        </w:rPr>
      </w:pPr>
      <w:r>
        <w:t>If approved</w:t>
      </w:r>
      <w:r w:rsidR="008D7846">
        <w:t>,</w:t>
      </w:r>
      <w:r>
        <w:t xml:space="preserve"> I am interested in participating in the </w:t>
      </w:r>
      <w:r w:rsidR="009639CF">
        <w:t>A</w:t>
      </w:r>
      <w:r w:rsidR="0041715D">
        <w:t>nalyst</w:t>
      </w:r>
      <w:r w:rsidR="009639CF">
        <w:t xml:space="preserve"> T</w:t>
      </w:r>
      <w:r>
        <w:t xml:space="preserve">rack.  </w:t>
      </w:r>
      <w:r w:rsidRPr="008D7846">
        <w:rPr>
          <w:noProof/>
        </w:rPr>
        <w:t>The Analyst Track covers topics specific</w:t>
      </w:r>
      <w:r w:rsidR="008D7846" w:rsidRPr="008D7846">
        <w:rPr>
          <w:noProof/>
        </w:rPr>
        <w:t xml:space="preserve"> to my daily duties</w:t>
      </w:r>
      <w:r w:rsidRPr="008D7846">
        <w:rPr>
          <w:noProof/>
        </w:rPr>
        <w:t xml:space="preserve"> such as:  </w:t>
      </w:r>
    </w:p>
    <w:p w:rsidR="0093556E" w:rsidRDefault="0093556E" w:rsidP="0041715D">
      <w:pPr>
        <w:pStyle w:val="ListParagraph"/>
        <w:numPr>
          <w:ilvl w:val="0"/>
          <w:numId w:val="2"/>
        </w:numPr>
        <w:ind w:left="720"/>
      </w:pPr>
      <w:r>
        <w:rPr>
          <w:noProof/>
        </w:rPr>
        <w:t>Day One Analyst Workshops designed to help accelerate success with Speech analytics</w:t>
      </w:r>
    </w:p>
    <w:p w:rsidR="008D7846" w:rsidRPr="00574571" w:rsidRDefault="009639CF" w:rsidP="0041715D">
      <w:pPr>
        <w:pStyle w:val="ListParagraph"/>
        <w:numPr>
          <w:ilvl w:val="0"/>
          <w:numId w:val="2"/>
        </w:numPr>
        <w:ind w:left="720"/>
      </w:pPr>
      <w:r w:rsidRPr="00574571">
        <w:rPr>
          <w:noProof/>
        </w:rPr>
        <w:t>Quick Wins/Operational Efficiencies</w:t>
      </w:r>
    </w:p>
    <w:p w:rsidR="008D7846" w:rsidRPr="00574571" w:rsidRDefault="009639CF" w:rsidP="0041715D">
      <w:pPr>
        <w:pStyle w:val="ListParagraph"/>
        <w:numPr>
          <w:ilvl w:val="0"/>
          <w:numId w:val="2"/>
        </w:numPr>
        <w:ind w:left="720"/>
      </w:pPr>
      <w:r w:rsidRPr="00574571">
        <w:rPr>
          <w:noProof/>
        </w:rPr>
        <w:t>Automating Agent Scorecards</w:t>
      </w:r>
    </w:p>
    <w:p w:rsidR="009639CF" w:rsidRPr="00574571" w:rsidRDefault="00E3561C" w:rsidP="0041715D">
      <w:pPr>
        <w:pStyle w:val="ListParagraph"/>
        <w:numPr>
          <w:ilvl w:val="0"/>
          <w:numId w:val="2"/>
        </w:numPr>
        <w:ind w:left="720"/>
      </w:pPr>
      <w:r w:rsidRPr="00574571">
        <w:rPr>
          <w:noProof/>
        </w:rPr>
        <w:t>Analyzing and Improving F</w:t>
      </w:r>
      <w:r w:rsidR="008D7846" w:rsidRPr="00574571">
        <w:rPr>
          <w:noProof/>
        </w:rPr>
        <w:t xml:space="preserve">irst </w:t>
      </w:r>
      <w:r w:rsidRPr="00574571">
        <w:rPr>
          <w:noProof/>
        </w:rPr>
        <w:t>C</w:t>
      </w:r>
      <w:r w:rsidR="008D7846" w:rsidRPr="00574571">
        <w:rPr>
          <w:noProof/>
        </w:rPr>
        <w:t xml:space="preserve">all </w:t>
      </w:r>
      <w:r w:rsidRPr="00574571">
        <w:rPr>
          <w:noProof/>
        </w:rPr>
        <w:t>R</w:t>
      </w:r>
      <w:r w:rsidR="008D7846" w:rsidRPr="00574571">
        <w:rPr>
          <w:noProof/>
        </w:rPr>
        <w:t>esolution (FCR)</w:t>
      </w:r>
    </w:p>
    <w:p w:rsidR="008D7846" w:rsidRPr="00574571" w:rsidRDefault="009639CF" w:rsidP="000D1C9D">
      <w:pPr>
        <w:pStyle w:val="ListParagraph"/>
        <w:numPr>
          <w:ilvl w:val="0"/>
          <w:numId w:val="2"/>
        </w:numPr>
        <w:ind w:left="720"/>
      </w:pPr>
      <w:r w:rsidRPr="00574571">
        <w:rPr>
          <w:noProof/>
        </w:rPr>
        <w:t xml:space="preserve">Understanding </w:t>
      </w:r>
      <w:r w:rsidR="00E3561C" w:rsidRPr="00574571">
        <w:rPr>
          <w:noProof/>
        </w:rPr>
        <w:t xml:space="preserve">Statistics, Correlation &amp; Predictive Modeling </w:t>
      </w:r>
    </w:p>
    <w:p w:rsidR="008D7846" w:rsidRPr="00574571" w:rsidRDefault="00E3561C" w:rsidP="0041715D">
      <w:pPr>
        <w:pStyle w:val="ListParagraph"/>
        <w:numPr>
          <w:ilvl w:val="0"/>
          <w:numId w:val="2"/>
        </w:numPr>
        <w:ind w:left="720"/>
      </w:pPr>
      <w:r w:rsidRPr="00574571">
        <w:rPr>
          <w:noProof/>
        </w:rPr>
        <w:t xml:space="preserve">Building an </w:t>
      </w:r>
      <w:r w:rsidR="008D7846" w:rsidRPr="00574571">
        <w:rPr>
          <w:noProof/>
        </w:rPr>
        <w:t>Analytics-</w:t>
      </w:r>
      <w:r w:rsidRPr="00574571">
        <w:rPr>
          <w:noProof/>
        </w:rPr>
        <w:t>Driven Compliance Program</w:t>
      </w:r>
    </w:p>
    <w:p w:rsidR="00E3561C" w:rsidRDefault="008D7846" w:rsidP="0041715D">
      <w:r>
        <w:t xml:space="preserve">I am confident </w:t>
      </w:r>
      <w:r w:rsidR="009639CF">
        <w:t xml:space="preserve">the material will increase my proficiency within the system and contribute </w:t>
      </w:r>
      <w:r w:rsidR="00A0507F">
        <w:t>to the timely execution of d</w:t>
      </w:r>
      <w:r w:rsidR="009639CF">
        <w:t xml:space="preserve">eliverables to support </w:t>
      </w:r>
      <w:r w:rsidR="009639CF">
        <w:rPr>
          <w:u w:val="single"/>
        </w:rPr>
        <w:t>our</w:t>
      </w:r>
      <w:r w:rsidR="009639CF">
        <w:t xml:space="preserve"> </w:t>
      </w:r>
      <w:r w:rsidR="00CB4824">
        <w:t xml:space="preserve">SA </w:t>
      </w:r>
      <w:r w:rsidR="009639CF">
        <w:t>program.</w:t>
      </w:r>
    </w:p>
    <w:p w:rsidR="008D7846" w:rsidRPr="008D7846" w:rsidRDefault="00CB4824" w:rsidP="008D7846">
      <w:pPr>
        <w:shd w:val="clear" w:color="auto" w:fill="FFFFFF"/>
        <w:spacing w:before="100" w:beforeAutospacing="1" w:after="180" w:line="240" w:lineRule="auto"/>
      </w:pPr>
      <w:r>
        <w:t xml:space="preserve">Besides the tracks, I can </w:t>
      </w:r>
      <w:r w:rsidR="008D7846" w:rsidRPr="008D7846">
        <w:t>network with</w:t>
      </w:r>
      <w:r>
        <w:t xml:space="preserve"> other analysts who are using the power </w:t>
      </w:r>
      <w:r w:rsidR="00CD59B1">
        <w:t>of analytics</w:t>
      </w:r>
      <w:r>
        <w:t xml:space="preserve"> to </w:t>
      </w:r>
      <w:r w:rsidR="00DC03E6">
        <w:t>transform business</w:t>
      </w:r>
      <w:r w:rsidR="008D7846" w:rsidRPr="008D7846">
        <w:t xml:space="preserve">.  </w:t>
      </w:r>
      <w:r w:rsidR="00A0507F" w:rsidRPr="00A0507F">
        <w:rPr>
          <w:noProof/>
        </w:rPr>
        <w:t>I</w:t>
      </w:r>
      <w:r w:rsidR="00A0507F">
        <w:rPr>
          <w:noProof/>
        </w:rPr>
        <w:t xml:space="preserve"> look forward to the </w:t>
      </w:r>
      <w:r w:rsidR="009639CF" w:rsidRPr="00A0507F">
        <w:rPr>
          <w:noProof/>
        </w:rPr>
        <w:t>chance</w:t>
      </w:r>
      <w:r w:rsidR="00DC03E6" w:rsidRPr="00A0507F">
        <w:rPr>
          <w:noProof/>
        </w:rPr>
        <w:t xml:space="preserve"> to discuss</w:t>
      </w:r>
      <w:r w:rsidR="008D7846" w:rsidRPr="00A0507F">
        <w:rPr>
          <w:noProof/>
        </w:rPr>
        <w:t xml:space="preserve"> </w:t>
      </w:r>
      <w:r w:rsidR="0041715D" w:rsidRPr="00A0507F">
        <w:rPr>
          <w:noProof/>
        </w:rPr>
        <w:t>challenges, strategies</w:t>
      </w:r>
      <w:r w:rsidR="00A0507F" w:rsidRPr="00A0507F">
        <w:rPr>
          <w:noProof/>
        </w:rPr>
        <w:t xml:space="preserve">, </w:t>
      </w:r>
      <w:r w:rsidR="0041715D" w:rsidRPr="00A0507F">
        <w:rPr>
          <w:noProof/>
        </w:rPr>
        <w:t>and techniques</w:t>
      </w:r>
      <w:r w:rsidR="00A0507F">
        <w:rPr>
          <w:noProof/>
        </w:rPr>
        <w:t xml:space="preserve">; I will use the information </w:t>
      </w:r>
      <w:r w:rsidR="00B7679A">
        <w:rPr>
          <w:noProof/>
        </w:rPr>
        <w:t xml:space="preserve">to </w:t>
      </w:r>
      <w:r w:rsidR="00A0507F">
        <w:t>n</w:t>
      </w:r>
      <w:r w:rsidR="0041715D" w:rsidRPr="00A0507F">
        <w:rPr>
          <w:noProof/>
        </w:rPr>
        <w:t>avigate</w:t>
      </w:r>
      <w:r w:rsidR="0041715D">
        <w:t xml:space="preserve"> potential obstacles </w:t>
      </w:r>
      <w:r w:rsidR="008D7846" w:rsidRPr="008D7846">
        <w:t xml:space="preserve">and </w:t>
      </w:r>
      <w:r w:rsidR="00A0507F">
        <w:t xml:space="preserve">achieve a </w:t>
      </w:r>
      <w:r w:rsidR="008D7846" w:rsidRPr="00A0507F">
        <w:rPr>
          <w:noProof/>
        </w:rPr>
        <w:t>measurable</w:t>
      </w:r>
      <w:r w:rsidR="008D7846">
        <w:t xml:space="preserve"> return on investment. </w:t>
      </w:r>
    </w:p>
    <w:p w:rsidR="008D7846" w:rsidRDefault="0093556E" w:rsidP="008D7846">
      <w:pPr>
        <w:shd w:val="clear" w:color="auto" w:fill="FFFFFF"/>
        <w:spacing w:after="0" w:line="240" w:lineRule="auto"/>
      </w:pPr>
      <w:r>
        <w:t>Listen 2019</w:t>
      </w:r>
      <w:r w:rsidR="00754C87">
        <w:t>, is affordably priced; h</w:t>
      </w:r>
      <w:r w:rsidR="00E3561C">
        <w:t>ere is a complete breakdown of the conference costs:</w:t>
      </w:r>
    </w:p>
    <w:p w:rsidR="008D7846" w:rsidRDefault="008D7846" w:rsidP="008D7846">
      <w:pPr>
        <w:shd w:val="clear" w:color="auto" w:fill="FFFFFF"/>
        <w:spacing w:after="0" w:line="240" w:lineRule="auto"/>
        <w:ind w:firstLine="720"/>
      </w:pPr>
    </w:p>
    <w:p w:rsidR="008D7846" w:rsidRDefault="00E3561C" w:rsidP="008D7846">
      <w:pPr>
        <w:shd w:val="clear" w:color="auto" w:fill="FFFFFF"/>
        <w:spacing w:after="0" w:line="240" w:lineRule="auto"/>
        <w:ind w:firstLine="720"/>
      </w:pPr>
      <w:r>
        <w:t>Registration</w:t>
      </w:r>
      <w:r>
        <w:tab/>
      </w:r>
      <w:r>
        <w:tab/>
      </w:r>
      <w:r w:rsidRPr="008D7846">
        <w:t>$</w:t>
      </w:r>
      <w:r w:rsidR="0093556E">
        <w:t>8</w:t>
      </w:r>
      <w:r w:rsidR="008D7846" w:rsidRPr="008D7846">
        <w:t>99</w:t>
      </w:r>
      <w:r>
        <w:t xml:space="preserve"> Includes </w:t>
      </w:r>
      <w:r w:rsidRPr="008D7846">
        <w:t xml:space="preserve">3 days / 2 </w:t>
      </w:r>
      <w:proofErr w:type="gramStart"/>
      <w:r w:rsidRPr="008D7846">
        <w:t>nights</w:t>
      </w:r>
      <w:r>
        <w:t xml:space="preserve">  (</w:t>
      </w:r>
      <w:proofErr w:type="gramEnd"/>
      <w:r w:rsidR="005F2E31">
        <w:t>Monday-Wednesday</w:t>
      </w:r>
      <w:r>
        <w:t>)</w:t>
      </w:r>
    </w:p>
    <w:p w:rsidR="008D7846" w:rsidRPr="008D7846" w:rsidRDefault="008D7846" w:rsidP="002E79EF">
      <w:pPr>
        <w:shd w:val="clear" w:color="auto" w:fill="FFFFFF"/>
        <w:spacing w:after="0" w:line="240" w:lineRule="auto"/>
        <w:ind w:left="720"/>
      </w:pPr>
      <w:r>
        <w:t>Hotel</w:t>
      </w:r>
      <w:r>
        <w:tab/>
      </w:r>
      <w:r>
        <w:tab/>
      </w:r>
      <w:r>
        <w:tab/>
        <w:t>Special</w:t>
      </w:r>
      <w:r w:rsidRPr="008D7846">
        <w:t xml:space="preserve"> room rate of </w:t>
      </w:r>
      <w:r w:rsidR="0093556E">
        <w:t>$229 (</w:t>
      </w:r>
      <w:r w:rsidR="00B45915">
        <w:t>+</w:t>
      </w:r>
      <w:r w:rsidR="0093556E">
        <w:t xml:space="preserve">$10 resort fee) </w:t>
      </w:r>
      <w:r w:rsidRPr="008D7846">
        <w:t>per night</w:t>
      </w:r>
      <w:r>
        <w:t xml:space="preserve"> at the venue</w:t>
      </w:r>
      <w:r w:rsidR="00E3561C">
        <w:br/>
        <w:t>Airfare</w:t>
      </w:r>
      <w:r w:rsidR="00E3561C">
        <w:tab/>
      </w:r>
      <w:r w:rsidR="00E3561C">
        <w:tab/>
      </w:r>
      <w:r w:rsidR="00E3561C">
        <w:tab/>
        <w:t>$X</w:t>
      </w:r>
      <w:r w:rsidR="00E3561C">
        <w:br/>
      </w:r>
      <w:r w:rsidR="00983B43">
        <w:t>Meals</w:t>
      </w:r>
      <w:r w:rsidR="00983B43">
        <w:tab/>
      </w:r>
      <w:r w:rsidR="00983B43">
        <w:tab/>
      </w:r>
      <w:r w:rsidR="00983B43">
        <w:tab/>
        <w:t>$X (2 days of breakfast</w:t>
      </w:r>
      <w:r w:rsidR="005F2E31">
        <w:t xml:space="preserve">, </w:t>
      </w:r>
      <w:r w:rsidR="00983B43">
        <w:t>lunch</w:t>
      </w:r>
      <w:r w:rsidR="00512D0C">
        <w:t xml:space="preserve"> </w:t>
      </w:r>
      <w:r w:rsidR="005F2E31">
        <w:t>and d</w:t>
      </w:r>
      <w:bookmarkStart w:id="0" w:name="_GoBack"/>
      <w:bookmarkEnd w:id="0"/>
      <w:r w:rsidR="00983B43">
        <w:t xml:space="preserve">inner </w:t>
      </w:r>
      <w:r w:rsidR="005F2E31">
        <w:t>Tuesday included in Pass</w:t>
      </w:r>
      <w:r w:rsidR="001B1B60">
        <w:t xml:space="preserve">) </w:t>
      </w:r>
      <w:r w:rsidR="00E3561C">
        <w:br/>
        <w:t>Transportation</w:t>
      </w:r>
      <w:r w:rsidR="00E3561C">
        <w:tab/>
      </w:r>
      <w:r w:rsidR="00E3561C">
        <w:tab/>
        <w:t>$X</w:t>
      </w:r>
      <w:r w:rsidR="00E3561C">
        <w:br/>
      </w:r>
    </w:p>
    <w:p w:rsidR="00E3561C" w:rsidRDefault="00E3561C" w:rsidP="002E79EF">
      <w:pPr>
        <w:spacing w:after="0"/>
        <w:ind w:firstLine="720"/>
      </w:pPr>
      <w:r w:rsidRPr="0082019B">
        <w:rPr>
          <w:b/>
        </w:rPr>
        <w:t>TOTAL</w:t>
      </w:r>
      <w:r w:rsidR="002E79EF">
        <w:rPr>
          <w:b/>
        </w:rPr>
        <w:tab/>
      </w:r>
      <w:r w:rsidR="002E79EF">
        <w:rPr>
          <w:b/>
        </w:rPr>
        <w:tab/>
      </w:r>
      <w:r w:rsidR="002E79EF">
        <w:rPr>
          <w:b/>
        </w:rPr>
        <w:tab/>
        <w:t>$X</w:t>
      </w:r>
    </w:p>
    <w:p w:rsidR="00754C87" w:rsidRDefault="00754C87" w:rsidP="002E79EF">
      <w:pPr>
        <w:spacing w:after="0"/>
      </w:pPr>
    </w:p>
    <w:p w:rsidR="008D7846" w:rsidRDefault="00E3561C" w:rsidP="002E79EF">
      <w:pPr>
        <w:spacing w:after="0"/>
      </w:pPr>
      <w:r>
        <w:t xml:space="preserve">Thank you for considering my request </w:t>
      </w:r>
      <w:r w:rsidR="008D7846">
        <w:t>to attend Listen 201</w:t>
      </w:r>
      <w:r w:rsidR="0093556E">
        <w:t>9</w:t>
      </w:r>
      <w:r w:rsidR="008D7846">
        <w:t>. If you coul</w:t>
      </w:r>
      <w:r w:rsidR="0041715D">
        <w:t xml:space="preserve">d provide your answer to me by </w:t>
      </w:r>
      <w:r w:rsidR="0041715D" w:rsidRPr="0041715D">
        <w:rPr>
          <w:highlight w:val="yellow"/>
        </w:rPr>
        <w:t>[Date]</w:t>
      </w:r>
      <w:r w:rsidR="008D7846">
        <w:t xml:space="preserve">, I can register and reserve travel. </w:t>
      </w:r>
    </w:p>
    <w:p w:rsidR="002E79EF" w:rsidRDefault="002E79EF" w:rsidP="002E79EF">
      <w:pPr>
        <w:spacing w:after="0"/>
      </w:pPr>
    </w:p>
    <w:p w:rsidR="00E3561C" w:rsidRDefault="00E3561C" w:rsidP="002E79EF">
      <w:pPr>
        <w:spacing w:after="0"/>
      </w:pPr>
      <w:r>
        <w:t>Sincerely,</w:t>
      </w:r>
    </w:p>
    <w:p w:rsidR="00E3561C" w:rsidRDefault="00E3561C" w:rsidP="002E79EF">
      <w:pPr>
        <w:spacing w:after="0"/>
      </w:pPr>
    </w:p>
    <w:p w:rsidR="00E3561C" w:rsidRDefault="00E3561C" w:rsidP="002E79EF">
      <w:pPr>
        <w:spacing w:after="0"/>
      </w:pPr>
      <w:r w:rsidRPr="006567A0">
        <w:rPr>
          <w:highlight w:val="yellow"/>
        </w:rPr>
        <w:t>[Insert name here]</w:t>
      </w:r>
    </w:p>
    <w:p w:rsidR="00754C87" w:rsidRDefault="00754C87" w:rsidP="002E79EF">
      <w:pPr>
        <w:spacing w:after="0"/>
      </w:pPr>
    </w:p>
    <w:p w:rsidR="00754C87" w:rsidRDefault="00754C87" w:rsidP="002E79EF">
      <w:pPr>
        <w:spacing w:after="0"/>
      </w:pPr>
      <w:r>
        <w:t>For addition</w:t>
      </w:r>
      <w:r w:rsidR="00B45915">
        <w:t>al information about Listen 2019</w:t>
      </w:r>
      <w:r>
        <w:t>, please visit:</w:t>
      </w:r>
    </w:p>
    <w:p w:rsidR="00754C87" w:rsidRDefault="0006475A" w:rsidP="002E79EF">
      <w:pPr>
        <w:spacing w:after="0"/>
      </w:pPr>
      <w:hyperlink r:id="rId7" w:history="1">
        <w:r w:rsidR="0093556E" w:rsidRPr="003E3063">
          <w:rPr>
            <w:rStyle w:val="Hyperlink"/>
          </w:rPr>
          <w:t>http://www.listen2019.com/</w:t>
        </w:r>
      </w:hyperlink>
    </w:p>
    <w:p w:rsidR="00754C87" w:rsidRDefault="00754C87" w:rsidP="002E79EF">
      <w:pPr>
        <w:spacing w:after="0"/>
      </w:pPr>
    </w:p>
    <w:sectPr w:rsidR="00754C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475A" w:rsidRDefault="0006475A" w:rsidP="00A0507F">
      <w:pPr>
        <w:spacing w:after="0" w:line="240" w:lineRule="auto"/>
      </w:pPr>
      <w:r>
        <w:separator/>
      </w:r>
    </w:p>
  </w:endnote>
  <w:endnote w:type="continuationSeparator" w:id="0">
    <w:p w:rsidR="0006475A" w:rsidRDefault="0006475A" w:rsidP="00A05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475A" w:rsidRDefault="0006475A" w:rsidP="00A0507F">
      <w:pPr>
        <w:spacing w:after="0" w:line="240" w:lineRule="auto"/>
      </w:pPr>
      <w:r>
        <w:separator/>
      </w:r>
    </w:p>
  </w:footnote>
  <w:footnote w:type="continuationSeparator" w:id="0">
    <w:p w:rsidR="0006475A" w:rsidRDefault="0006475A" w:rsidP="00A050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FB7DB6"/>
    <w:multiLevelType w:val="hybridMultilevel"/>
    <w:tmpl w:val="DF4E347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9160B27"/>
    <w:multiLevelType w:val="hybridMultilevel"/>
    <w:tmpl w:val="EB665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xNzQwMLM0tjAzNzFR0lEKTi0uzszPAykwNKwFAMJg3qItAAAA"/>
  </w:docVars>
  <w:rsids>
    <w:rsidRoot w:val="00E3561C"/>
    <w:rsid w:val="0006475A"/>
    <w:rsid w:val="000A5CA4"/>
    <w:rsid w:val="000F1194"/>
    <w:rsid w:val="00173A9C"/>
    <w:rsid w:val="001B1B60"/>
    <w:rsid w:val="00200251"/>
    <w:rsid w:val="002678A2"/>
    <w:rsid w:val="002A7A69"/>
    <w:rsid w:val="002E79EF"/>
    <w:rsid w:val="003700DB"/>
    <w:rsid w:val="0041715D"/>
    <w:rsid w:val="004D20D4"/>
    <w:rsid w:val="00512D0C"/>
    <w:rsid w:val="00557AE5"/>
    <w:rsid w:val="00574571"/>
    <w:rsid w:val="005A3BED"/>
    <w:rsid w:val="005D47F2"/>
    <w:rsid w:val="005F2E31"/>
    <w:rsid w:val="00650022"/>
    <w:rsid w:val="007368B2"/>
    <w:rsid w:val="00754C87"/>
    <w:rsid w:val="00812EEC"/>
    <w:rsid w:val="008A150A"/>
    <w:rsid w:val="008D7846"/>
    <w:rsid w:val="008F3B4F"/>
    <w:rsid w:val="0091147E"/>
    <w:rsid w:val="0093556E"/>
    <w:rsid w:val="009639CF"/>
    <w:rsid w:val="00983B43"/>
    <w:rsid w:val="00985A1A"/>
    <w:rsid w:val="00A0507F"/>
    <w:rsid w:val="00AB394E"/>
    <w:rsid w:val="00B45915"/>
    <w:rsid w:val="00B7679A"/>
    <w:rsid w:val="00C24D7C"/>
    <w:rsid w:val="00C34D16"/>
    <w:rsid w:val="00CB4824"/>
    <w:rsid w:val="00CD1488"/>
    <w:rsid w:val="00CD59B1"/>
    <w:rsid w:val="00D009E6"/>
    <w:rsid w:val="00D12D9E"/>
    <w:rsid w:val="00D95A10"/>
    <w:rsid w:val="00DA51C8"/>
    <w:rsid w:val="00DC03E6"/>
    <w:rsid w:val="00DE06D4"/>
    <w:rsid w:val="00DE79BC"/>
    <w:rsid w:val="00E17C75"/>
    <w:rsid w:val="00E3561C"/>
    <w:rsid w:val="00E91C16"/>
    <w:rsid w:val="00ED74B9"/>
    <w:rsid w:val="00F97873"/>
    <w:rsid w:val="00FE4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38020"/>
  <w15:chartTrackingRefBased/>
  <w15:docId w15:val="{ADDDB457-2B36-4E41-A258-B5F8C81C6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561C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3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9C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05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07F"/>
  </w:style>
  <w:style w:type="paragraph" w:styleId="Footer">
    <w:name w:val="footer"/>
    <w:basedOn w:val="Normal"/>
    <w:link w:val="FooterChar"/>
    <w:uiPriority w:val="99"/>
    <w:unhideWhenUsed/>
    <w:rsid w:val="00A05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07F"/>
  </w:style>
  <w:style w:type="character" w:styleId="Hyperlink">
    <w:name w:val="Hyperlink"/>
    <w:basedOn w:val="DefaultParagraphFont"/>
    <w:uiPriority w:val="99"/>
    <w:unhideWhenUsed/>
    <w:rsid w:val="00754C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D9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0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5989">
                  <w:marLeft w:val="0"/>
                  <w:marRight w:val="0"/>
                  <w:marTop w:val="38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39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626151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759688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13" w:color="E7E7E7"/>
                                <w:right w:val="none" w:sz="0" w:space="0" w:color="auto"/>
                              </w:divBdr>
                              <w:divsChild>
                                <w:div w:id="925307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51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9892">
              <w:marLeft w:val="0"/>
              <w:marRight w:val="0"/>
              <w:marTop w:val="15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0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49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sten2019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Buffaloe</dc:creator>
  <cp:keywords/>
  <dc:description/>
  <cp:lastModifiedBy>Brian Laroche</cp:lastModifiedBy>
  <cp:revision>3</cp:revision>
  <cp:lastPrinted>2015-08-20T13:08:00Z</cp:lastPrinted>
  <dcterms:created xsi:type="dcterms:W3CDTF">2019-08-07T14:53:00Z</dcterms:created>
  <dcterms:modified xsi:type="dcterms:W3CDTF">2019-08-07T14:56:00Z</dcterms:modified>
</cp:coreProperties>
</file>